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608"/>
        <w:gridCol w:w="5760"/>
      </w:tblGrid>
      <w:tr w:rsidR="009317C1" w14:paraId="7882F8DB" w14:textId="77777777" w:rsidTr="00783C96">
        <w:trPr>
          <w:trHeight w:val="900"/>
        </w:trPr>
        <w:tc>
          <w:tcPr>
            <w:tcW w:w="4608" w:type="dxa"/>
            <w:shd w:val="clear" w:color="auto" w:fill="auto"/>
          </w:tcPr>
          <w:p w14:paraId="07A7B995" w14:textId="77777777" w:rsidR="009317C1" w:rsidRDefault="00E26856" w:rsidP="00983077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44A7928" wp14:editId="583D8DFE">
                  <wp:simplePos x="0" y="0"/>
                  <wp:positionH relativeFrom="column">
                    <wp:posOffset>-5714</wp:posOffset>
                  </wp:positionH>
                  <wp:positionV relativeFrom="paragraph">
                    <wp:posOffset>84455</wp:posOffset>
                  </wp:positionV>
                  <wp:extent cx="2381250" cy="462227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966" cy="470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60" w:type="dxa"/>
            <w:shd w:val="clear" w:color="auto" w:fill="auto"/>
            <w:vAlign w:val="bottom"/>
          </w:tcPr>
          <w:p w14:paraId="48872D2B" w14:textId="45462452" w:rsidR="009317C1" w:rsidRPr="00983077" w:rsidRDefault="009317C1" w:rsidP="00983077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983077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04DCB2A0" w14:textId="77777777" w:rsidR="009317C1" w:rsidRPr="00ED3559" w:rsidRDefault="00277C64" w:rsidP="00983077">
            <w:pPr>
              <w:jc w:val="right"/>
              <w:rPr>
                <w:rFonts w:ascii="Tw Cen MT" w:hAnsi="Tw Cen MT"/>
                <w:color w:val="C00000"/>
              </w:rPr>
            </w:pPr>
            <w:r w:rsidRPr="00ED3559">
              <w:rPr>
                <w:rFonts w:ascii="Tw Cen MT" w:hAnsi="Tw Cen MT"/>
                <w:color w:val="C00000"/>
              </w:rPr>
              <w:t>PRINT/OUTDOOR/WEB</w:t>
            </w:r>
            <w:r w:rsidR="009317C1" w:rsidRPr="00ED3559">
              <w:rPr>
                <w:rFonts w:ascii="Tw Cen MT" w:hAnsi="Tw Cen MT"/>
                <w:color w:val="C00000"/>
              </w:rPr>
              <w:t xml:space="preserve"> MEDIA</w:t>
            </w:r>
          </w:p>
          <w:p w14:paraId="21BD5C19" w14:textId="77777777" w:rsidR="009317C1" w:rsidRPr="00FE3916" w:rsidRDefault="00B97255" w:rsidP="00FE3916">
            <w:pPr>
              <w:jc w:val="right"/>
              <w:rPr>
                <w:b/>
              </w:rPr>
            </w:pPr>
            <w:r>
              <w:rPr>
                <w:rFonts w:ascii="Tw Cen MT" w:hAnsi="Tw Cen MT"/>
                <w:b/>
              </w:rPr>
              <w:t>EL PASO</w:t>
            </w:r>
          </w:p>
        </w:tc>
      </w:tr>
      <w:tr w:rsidR="00B43E46" w14:paraId="1D210DDA" w14:textId="77777777" w:rsidTr="00783C96">
        <w:trPr>
          <w:trHeight w:val="93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91D83A" w14:textId="77777777" w:rsidR="00B43E46" w:rsidRPr="00983077" w:rsidRDefault="00B43E46" w:rsidP="00983077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30E53EDA" w14:textId="77777777" w:rsidTr="00983077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81D2370" w14:textId="77777777" w:rsidR="009317C1" w:rsidRPr="00983077" w:rsidRDefault="009317C1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983077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65A90FC1" w14:textId="77777777" w:rsidR="00983077" w:rsidRPr="00983077" w:rsidRDefault="00983077" w:rsidP="00983077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77774D" w:rsidRPr="009317C1" w14:paraId="3C2C33F7" w14:textId="77777777" w:rsidTr="00983077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1CE41CC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6E0B8F">
              <w:rPr>
                <w:sz w:val="20"/>
                <w:szCs w:val="20"/>
              </w:rPr>
            </w:r>
            <w:r w:rsidR="006E0B8F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0BEEB0E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374C378D" w14:textId="77777777" w:rsidR="0077774D" w:rsidRPr="009317C1" w:rsidRDefault="0077774D" w:rsidP="00745336">
            <w:pPr>
              <w:rPr>
                <w:rFonts w:ascii="Tw Cen MT" w:hAnsi="Tw Cen MT"/>
                <w:sz w:val="16"/>
                <w:szCs w:val="16"/>
              </w:rPr>
            </w:pPr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</w:t>
            </w:r>
            <w:r w:rsidRPr="009317C1">
              <w:rPr>
                <w:rFonts w:ascii="Tw Cen MT" w:hAnsi="Tw Cen MT"/>
                <w:sz w:val="16"/>
                <w:szCs w:val="16"/>
              </w:rPr>
              <w:t>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FBF04C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6E0B8F">
              <w:rPr>
                <w:sz w:val="20"/>
                <w:szCs w:val="20"/>
              </w:rPr>
            </w:r>
            <w:r w:rsidR="006E0B8F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93E4AE8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25CC8213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A6CA93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6E0B8F">
              <w:rPr>
                <w:sz w:val="20"/>
                <w:szCs w:val="20"/>
              </w:rPr>
            </w:r>
            <w:r w:rsidR="006E0B8F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6B641AA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790215E8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2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0F6ED9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6E0B8F">
              <w:rPr>
                <w:sz w:val="20"/>
                <w:szCs w:val="20"/>
              </w:rPr>
            </w:r>
            <w:r w:rsidR="006E0B8F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B1C678D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1BBD7B92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15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3A405E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8C4360F" w14:textId="77777777" w:rsidR="0077774D" w:rsidRPr="009317C1" w:rsidRDefault="0077774D" w:rsidP="00745336"/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5AA41B" w14:textId="77777777" w:rsidR="0077774D" w:rsidRPr="00CE1F3C" w:rsidRDefault="0077774D" w:rsidP="00745336">
            <w:pPr>
              <w:jc w:val="right"/>
              <w:rPr>
                <w:rFonts w:ascii="Tw Cen MT" w:hAnsi="Tw Cen MT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5684AA" w14:textId="77777777" w:rsidR="0077774D" w:rsidRDefault="0077774D" w:rsidP="00745336">
            <w:pPr>
              <w:rPr>
                <w:rFonts w:ascii="Tw Cen MT" w:hAnsi="Tw Cen MT"/>
                <w:sz w:val="16"/>
                <w:szCs w:val="16"/>
              </w:rPr>
            </w:pPr>
          </w:p>
        </w:tc>
      </w:tr>
      <w:tr w:rsidR="00B43E46" w:rsidRPr="009317C1" w14:paraId="754A9A00" w14:textId="77777777" w:rsidTr="00983077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6D26C24" w14:textId="77777777" w:rsidR="00B43E46" w:rsidRPr="00983077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8B59A6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FB1476" w14:textId="77777777" w:rsidR="00B43E46" w:rsidRPr="00983077" w:rsidRDefault="00B43E46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4CE6EE" w14:textId="77777777" w:rsidR="00B43E46" w:rsidRPr="00983077" w:rsidRDefault="00B43E46" w:rsidP="00983077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44202A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D92ADB8" w14:textId="77777777" w:rsidR="00B43E46" w:rsidRPr="00983077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1F4A1A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6AC01F" w14:textId="77777777" w:rsidR="00B43E46" w:rsidRPr="00983077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591A17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277C64" w:rsidRPr="009317C1" w14:paraId="50898E11" w14:textId="77777777" w:rsidTr="00983077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A02F44D" w14:textId="77777777" w:rsidR="00277C64" w:rsidRPr="00983077" w:rsidRDefault="00277C64" w:rsidP="009317C1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E631166" w14:textId="77777777" w:rsidR="00277C64" w:rsidRPr="00983077" w:rsidRDefault="00277C64" w:rsidP="005347A6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F77AE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BF3158" w14:textId="77777777" w:rsidR="00277C64" w:rsidRPr="00983077" w:rsidRDefault="00277C64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2D4BC5C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7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6E0B8F">
              <w:rPr>
                <w:rFonts w:ascii="Tw Cen MT" w:hAnsi="Tw Cen MT"/>
                <w:b/>
                <w:sz w:val="16"/>
                <w:szCs w:val="16"/>
              </w:rPr>
            </w:r>
            <w:r w:rsidR="006E0B8F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4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OUTDOOR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64AE286" w14:textId="77777777" w:rsidR="00277C64" w:rsidRPr="00983077" w:rsidRDefault="00277C64" w:rsidP="00983077">
            <w:pPr>
              <w:jc w:val="center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8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6"/>
                <w:szCs w:val="16"/>
              </w:rPr>
            </w:r>
            <w:r w:rsidR="006E0B8F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5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876978" w:rsidRPr="00983077">
              <w:rPr>
                <w:rFonts w:ascii="Tw Cen MT" w:hAnsi="Tw Cen MT"/>
                <w:sz w:val="16"/>
                <w:szCs w:val="16"/>
              </w:rPr>
              <w:t>PRINT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E10500" w14:textId="77777777" w:rsidR="00277C64" w:rsidRPr="00983077" w:rsidRDefault="00277C64" w:rsidP="00983077">
            <w:pPr>
              <w:jc w:val="center"/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4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6E0B8F">
              <w:rPr>
                <w:rFonts w:ascii="Tw Cen MT" w:hAnsi="Tw Cen MT"/>
                <w:b/>
                <w:sz w:val="16"/>
                <w:szCs w:val="16"/>
              </w:rPr>
            </w:r>
            <w:r w:rsidR="006E0B8F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WEB</w:t>
            </w:r>
          </w:p>
        </w:tc>
      </w:tr>
      <w:tr w:rsidR="00B43E46" w:rsidRPr="009317C1" w14:paraId="74D694AA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81BFD70" w14:textId="77777777" w:rsidR="00B43E46" w:rsidRPr="00983077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41923B88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67123BEF" w14:textId="77777777" w:rsidR="00D2692A" w:rsidRPr="00983077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5347A6" w:rsidRPr="009317C1" w14:paraId="5AA62BEE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02A5FA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7" w:name="Text2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5347A6" w:rsidRPr="009317C1" w14:paraId="1F2AEB46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F02792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8" w:name="Text3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8"/>
          </w:p>
        </w:tc>
      </w:tr>
      <w:tr w:rsidR="005347A6" w:rsidRPr="009317C1" w14:paraId="67850F97" w14:textId="77777777" w:rsidTr="00983077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0B119" w14:textId="3282C0B3" w:rsidR="005347A6" w:rsidRPr="00983077" w:rsidRDefault="005347A6" w:rsidP="00983077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2B7C64">
              <w:rPr>
                <w:rFonts w:ascii="Tw Cen MT" w:hAnsi="Tw Cen MT"/>
                <w:sz w:val="16"/>
                <w:szCs w:val="16"/>
              </w:rPr>
              <w:t>one logo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to</w:t>
            </w:r>
            <w:r w:rsidR="009D3AA5"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hyperlink r:id="rId8" w:history="1">
              <w:r w:rsidR="009D3AA5" w:rsidRPr="000A43D0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</w:p>
          <w:p w14:paraId="65E6EFA9" w14:textId="6639BB60" w:rsidR="005347A6" w:rsidRPr="00983077" w:rsidRDefault="005347A6" w:rsidP="00544102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6"/>
                <w:szCs w:val="16"/>
              </w:rPr>
            </w:r>
            <w:r w:rsidR="006E0B8F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9"/>
            <w:r w:rsidRPr="00983077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6"/>
                <w:szCs w:val="16"/>
              </w:rPr>
            </w:r>
            <w:r w:rsidR="006E0B8F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983077">
              <w:rPr>
                <w:rFonts w:ascii="Tw Cen MT" w:hAnsi="Tw Cen MT"/>
                <w:sz w:val="16"/>
                <w:szCs w:val="16"/>
              </w:rPr>
              <w:t xml:space="preserve"> Please use logo </w:t>
            </w:r>
            <w:r w:rsidR="00512E46">
              <w:rPr>
                <w:rFonts w:ascii="Tw Cen MT" w:hAnsi="Tw Cen MT"/>
                <w:sz w:val="16"/>
                <w:szCs w:val="16"/>
              </w:rPr>
              <w:t>on file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1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6"/>
                <w:szCs w:val="16"/>
              </w:rPr>
            </w:r>
            <w:r w:rsidR="006E0B8F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983077">
              <w:rPr>
                <w:rFonts w:ascii="Tw Cen MT" w:hAnsi="Tw Cen MT"/>
                <w:sz w:val="16"/>
                <w:szCs w:val="16"/>
              </w:rPr>
              <w:t xml:space="preserve">  I do not have a logo, please print name as listed above</w:t>
            </w:r>
          </w:p>
        </w:tc>
      </w:tr>
      <w:tr w:rsidR="005347A6" w:rsidRPr="009317C1" w14:paraId="6985567D" w14:textId="77777777" w:rsidTr="00983077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6B414F4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2" w:name="Text4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94D391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  <w:tr w:rsidR="005347A6" w:rsidRPr="009317C1" w14:paraId="1AE48407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53DA25" w14:textId="77777777" w:rsidR="005347A6" w:rsidRPr="00983077" w:rsidRDefault="005347A6" w:rsidP="00983077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5347A6" w:rsidRPr="009317C1" w14:paraId="49072E81" w14:textId="77777777" w:rsidTr="00983077">
        <w:trPr>
          <w:trHeight w:val="261"/>
          <w:jc w:val="center"/>
        </w:trPr>
        <w:tc>
          <w:tcPr>
            <w:tcW w:w="10368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A9B810" w14:textId="10A9901F" w:rsidR="005347A6" w:rsidRPr="00983077" w:rsidRDefault="00512E46" w:rsidP="0098307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 will be delivered to this address, no P.O. Boxes)"/>
                  </w:textInput>
                </w:ffData>
              </w:fldChar>
            </w:r>
            <w:bookmarkStart w:id="13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</w:p>
        </w:tc>
      </w:tr>
      <w:tr w:rsidR="005347A6" w:rsidRPr="009317C1" w14:paraId="6FA36694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38FEBE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3456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35992A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5" w:name="Text8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3456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5BB7B5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</w:tr>
      <w:tr w:rsidR="00783C96" w:rsidRPr="009317C1" w14:paraId="3E78BEAE" w14:textId="77777777" w:rsidTr="001A0DBA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AA33512" w14:textId="77777777" w:rsidR="00783C96" w:rsidRPr="00983077" w:rsidRDefault="00783C9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7" w:name="Text10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6912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018C87" w14:textId="77777777" w:rsidR="00783C96" w:rsidRPr="00983077" w:rsidRDefault="00783C9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8" w:name="Text12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783C96" w:rsidRPr="009317C1" w14:paraId="50627ADD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3BBEF51" w14:textId="77777777" w:rsidR="00783C96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FACEBOOK</w:t>
            </w:r>
            <w:r w:rsidRPr="00F171FC">
              <w:rPr>
                <w:rFonts w:ascii="Tw Cen MT" w:hAnsi="Tw Cen MT"/>
                <w:sz w:val="20"/>
                <w:szCs w:val="20"/>
              </w:rPr>
              <w:t>:</w:t>
            </w:r>
            <w:r>
              <w:rPr>
                <w:rFonts w:ascii="Tw Cen MT" w:hAnsi="Tw Cen MT"/>
                <w:sz w:val="20"/>
                <w:szCs w:val="20"/>
              </w:rPr>
              <w:t xml:space="preserve"> </w:t>
            </w:r>
          </w:p>
          <w:p w14:paraId="11760985" w14:textId="0BD8FE59" w:rsidR="00783C96" w:rsidRPr="00983077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facebook.com/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1EA262FE" w14:textId="77777777" w:rsidR="00783C96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INSTAGRAM HANDLE:</w:t>
            </w:r>
          </w:p>
          <w:p w14:paraId="7857FD0B" w14:textId="56BC68C3" w:rsidR="00783C96" w:rsidRPr="00983077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@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0BED6A" w14:textId="77777777" w:rsidR="00783C96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COMPANY TWITTER HANDLE:</w:t>
            </w:r>
          </w:p>
          <w:p w14:paraId="62938502" w14:textId="059FB68E" w:rsidR="00783C96" w:rsidRPr="00983077" w:rsidRDefault="00783C96" w:rsidP="00783C96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20"/>
                <w:szCs w:val="20"/>
              </w:rPr>
              <w:t>@</w:t>
            </w:r>
            <w:r w:rsidRPr="00F171FC">
              <w:rPr>
                <w:rFonts w:ascii="Tw Cen MT" w:hAnsi="Tw Cen MT"/>
                <w:sz w:val="20"/>
                <w:szCs w:val="20"/>
              </w:rPr>
              <w:t xml:space="preserve">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</w:tbl>
    <w:p w14:paraId="3937F66C" w14:textId="77777777" w:rsidR="00277C64" w:rsidRDefault="00277C64">
      <w:pPr>
        <w:rPr>
          <w:rFonts w:ascii="Tw Cen MT Condensed" w:hAnsi="Tw Cen MT Condensed"/>
        </w:rPr>
      </w:pPr>
    </w:p>
    <w:p w14:paraId="32F56593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LIST OF </w:t>
      </w:r>
      <w:r w:rsidR="00277C64">
        <w:rPr>
          <w:rFonts w:ascii="Tw Cen MT" w:hAnsi="Tw Cen MT"/>
          <w:sz w:val="20"/>
          <w:szCs w:val="20"/>
        </w:rPr>
        <w:t>PUBLICATIONS/SITES INCLUDED</w:t>
      </w:r>
      <w:r>
        <w:rPr>
          <w:rFonts w:ascii="Tw Cen MT" w:hAnsi="Tw Cen MT"/>
          <w:sz w:val="20"/>
          <w:szCs w:val="20"/>
        </w:rPr>
        <w:t xml:space="preserve"> IN THIS AGREEMENT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103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2957"/>
        <w:gridCol w:w="2135"/>
        <w:gridCol w:w="1928"/>
        <w:gridCol w:w="2790"/>
      </w:tblGrid>
      <w:tr w:rsidR="00512E46" w:rsidRPr="00983077" w14:paraId="62BDDB77" w14:textId="77777777" w:rsidTr="009D3AA5">
        <w:trPr>
          <w:trHeight w:val="310"/>
        </w:trPr>
        <w:tc>
          <w:tcPr>
            <w:tcW w:w="540" w:type="dxa"/>
            <w:shd w:val="clear" w:color="auto" w:fill="auto"/>
            <w:vAlign w:val="bottom"/>
          </w:tcPr>
          <w:p w14:paraId="775B65CD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14:paraId="085D5B41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PULBICATION NAME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00828C88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2B55EE90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790" w:type="dxa"/>
            <w:vMerge w:val="restart"/>
            <w:shd w:val="clear" w:color="auto" w:fill="FFFFFF"/>
          </w:tcPr>
          <w:p w14:paraId="2A97A6AA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16E19CF4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684F0445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NATALIE VIDALES</w:t>
            </w:r>
          </w:p>
          <w:p w14:paraId="3A63BDC8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F747F05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5339A2BB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6949 MARKET</w:t>
            </w:r>
          </w:p>
          <w:p w14:paraId="6524B773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L PASO, TX 79915</w:t>
            </w:r>
          </w:p>
          <w:p w14:paraId="4C9E969C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7B04C4B9" w14:textId="77777777" w:rsidR="006E0B8F" w:rsidRDefault="006E0B8F" w:rsidP="006E0B8F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0A470CAC" w14:textId="00FBD630" w:rsidR="00512E46" w:rsidRPr="00983077" w:rsidRDefault="006E0B8F" w:rsidP="006E0B8F">
            <w:pPr>
              <w:shd w:val="clear" w:color="auto" w:fill="FFFFFF"/>
              <w:rPr>
                <w:rFonts w:ascii="Tw Cen MT Condensed" w:hAnsi="Tw Cen MT Condensed"/>
              </w:rPr>
            </w:pPr>
            <w:r>
              <w:rPr>
                <w:rFonts w:ascii="Tw Cen MT" w:hAnsi="Tw Cen MT"/>
                <w:sz w:val="16"/>
              </w:rPr>
              <w:t>media@lnfdist.com</w:t>
            </w:r>
          </w:p>
        </w:tc>
      </w:tr>
      <w:tr w:rsidR="00512E46" w:rsidRPr="00983077" w14:paraId="12278CF1" w14:textId="77777777" w:rsidTr="009D3AA5">
        <w:trPr>
          <w:trHeight w:val="310"/>
        </w:trPr>
        <w:tc>
          <w:tcPr>
            <w:tcW w:w="540" w:type="dxa"/>
            <w:shd w:val="clear" w:color="auto" w:fill="auto"/>
            <w:vAlign w:val="bottom"/>
          </w:tcPr>
          <w:p w14:paraId="28995689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1D998FF3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9" w:name="Text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19"/>
          </w:p>
        </w:tc>
        <w:tc>
          <w:tcPr>
            <w:tcW w:w="2135" w:type="dxa"/>
            <w:shd w:val="clear" w:color="auto" w:fill="auto"/>
            <w:vAlign w:val="bottom"/>
          </w:tcPr>
          <w:p w14:paraId="27343060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2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0"/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1"/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18309736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790" w:type="dxa"/>
            <w:vMerge/>
            <w:shd w:val="clear" w:color="auto" w:fill="FFFFFF"/>
          </w:tcPr>
          <w:p w14:paraId="1B25BF45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12E46" w:rsidRPr="00983077" w14:paraId="1ADB2B8A" w14:textId="77777777" w:rsidTr="009D3AA5">
        <w:trPr>
          <w:trHeight w:val="310"/>
        </w:trPr>
        <w:tc>
          <w:tcPr>
            <w:tcW w:w="540" w:type="dxa"/>
            <w:shd w:val="clear" w:color="auto" w:fill="auto"/>
            <w:vAlign w:val="bottom"/>
          </w:tcPr>
          <w:p w14:paraId="1256A8FC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219D7E33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31FF3C46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27B829CA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790" w:type="dxa"/>
            <w:vMerge/>
            <w:shd w:val="clear" w:color="auto" w:fill="FFFFFF"/>
          </w:tcPr>
          <w:p w14:paraId="5F27F47C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12E46" w:rsidRPr="00983077" w14:paraId="2C2A433B" w14:textId="77777777" w:rsidTr="009D3AA5">
        <w:trPr>
          <w:trHeight w:val="310"/>
        </w:trPr>
        <w:tc>
          <w:tcPr>
            <w:tcW w:w="540" w:type="dxa"/>
            <w:shd w:val="clear" w:color="auto" w:fill="auto"/>
            <w:vAlign w:val="bottom"/>
          </w:tcPr>
          <w:p w14:paraId="65221596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67A30E21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756204BE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C5CD76C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790" w:type="dxa"/>
            <w:vMerge/>
            <w:shd w:val="clear" w:color="auto" w:fill="FFFFFF"/>
          </w:tcPr>
          <w:p w14:paraId="20C12161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12E46" w:rsidRPr="00983077" w14:paraId="2A3B6E7A" w14:textId="77777777" w:rsidTr="009D3AA5">
        <w:trPr>
          <w:trHeight w:val="310"/>
        </w:trPr>
        <w:tc>
          <w:tcPr>
            <w:tcW w:w="540" w:type="dxa"/>
            <w:shd w:val="clear" w:color="auto" w:fill="auto"/>
            <w:vAlign w:val="bottom"/>
          </w:tcPr>
          <w:p w14:paraId="6C6202BA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070F80AD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78C81DEC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3030E5F7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790" w:type="dxa"/>
            <w:vMerge/>
            <w:shd w:val="clear" w:color="auto" w:fill="FFFFFF"/>
          </w:tcPr>
          <w:p w14:paraId="5EF2F8B0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12E46" w:rsidRPr="00983077" w14:paraId="327E2FD6" w14:textId="77777777" w:rsidTr="009D3AA5">
        <w:trPr>
          <w:trHeight w:val="310"/>
        </w:trPr>
        <w:tc>
          <w:tcPr>
            <w:tcW w:w="540" w:type="dxa"/>
            <w:shd w:val="clear" w:color="auto" w:fill="auto"/>
            <w:vAlign w:val="bottom"/>
          </w:tcPr>
          <w:p w14:paraId="4509FF6F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2B99193F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2B6A4A26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6E0B8F">
              <w:rPr>
                <w:rFonts w:ascii="Tw Cen MT" w:hAnsi="Tw Cen MT"/>
                <w:sz w:val="18"/>
                <w:szCs w:val="18"/>
              </w:rPr>
            </w:r>
            <w:r w:rsidR="006E0B8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27AB597D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790" w:type="dxa"/>
            <w:vMerge/>
            <w:shd w:val="clear" w:color="auto" w:fill="FFFFFF"/>
          </w:tcPr>
          <w:p w14:paraId="7394E766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12E46" w:rsidRPr="00983077" w14:paraId="051D79A8" w14:textId="77777777" w:rsidTr="009D3AA5">
        <w:trPr>
          <w:trHeight w:val="310"/>
        </w:trPr>
        <w:tc>
          <w:tcPr>
            <w:tcW w:w="540" w:type="dxa"/>
            <w:shd w:val="clear" w:color="auto" w:fill="auto"/>
            <w:vAlign w:val="bottom"/>
          </w:tcPr>
          <w:p w14:paraId="2DFE0148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14:paraId="0483E726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OUTDOOR ADVERTISING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534754ED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928" w:type="dxa"/>
            <w:shd w:val="clear" w:color="auto" w:fill="auto"/>
            <w:vAlign w:val="bottom"/>
          </w:tcPr>
          <w:p w14:paraId="7291E3CF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790" w:type="dxa"/>
            <w:shd w:val="clear" w:color="auto" w:fill="FFFFFF"/>
          </w:tcPr>
          <w:p w14:paraId="61DD62A0" w14:textId="77777777" w:rsidR="00512E46" w:rsidRPr="00983077" w:rsidRDefault="00512E46" w:rsidP="0031346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33D0064D" w14:textId="77777777" w:rsidR="00ED3559" w:rsidRDefault="00ED3559">
      <w:pPr>
        <w:rPr>
          <w:rFonts w:ascii="Tw Cen MT Condensed" w:hAnsi="Tw Cen MT Condensed"/>
        </w:rPr>
      </w:pPr>
    </w:p>
    <w:bookmarkStart w:id="22" w:name="_Hlk13646831"/>
    <w:p w14:paraId="4E8E89F2" w14:textId="77777777" w:rsidR="00827DF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5"/>
      <w:r>
        <w:rPr>
          <w:rFonts w:ascii="Tw Cen MT Condensed" w:hAnsi="Tw Cen MT Condensed"/>
        </w:rPr>
        <w:instrText xml:space="preserve"> FORMCHECKBOX </w:instrText>
      </w:r>
      <w:r w:rsidR="006E0B8F">
        <w:rPr>
          <w:rFonts w:ascii="Tw Cen MT Condensed" w:hAnsi="Tw Cen MT Condensed"/>
        </w:rPr>
      </w:r>
      <w:r w:rsidR="006E0B8F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3"/>
      <w:r>
        <w:rPr>
          <w:rFonts w:ascii="Tw Cen MT Condensed" w:hAnsi="Tw Cen MT Condensed"/>
        </w:rPr>
        <w:t xml:space="preserve"> I understand that all dollars will be </w:t>
      </w:r>
      <w:r w:rsidR="005347A6">
        <w:rPr>
          <w:rFonts w:ascii="Tw Cen MT Condensed" w:hAnsi="Tw Cen MT Condensed"/>
        </w:rPr>
        <w:t>utilized</w:t>
      </w:r>
      <w:r>
        <w:rPr>
          <w:rFonts w:ascii="Tw Cen MT Condensed" w:hAnsi="Tw Cen MT Condensed"/>
        </w:rPr>
        <w:t xml:space="preserve"> under mutually agreed upon date and terms.</w:t>
      </w:r>
    </w:p>
    <w:p w14:paraId="4D4ED7D0" w14:textId="77777777" w:rsidR="00FE4202" w:rsidRDefault="00FE4202">
      <w:pPr>
        <w:rPr>
          <w:rFonts w:ascii="Tw Cen MT Condensed" w:hAnsi="Tw Cen MT Condensed"/>
        </w:rPr>
      </w:pPr>
    </w:p>
    <w:p w14:paraId="64BA2AAA" w14:textId="77777777" w:rsidR="00FE420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6"/>
      <w:r>
        <w:rPr>
          <w:rFonts w:ascii="Tw Cen MT Condensed" w:hAnsi="Tw Cen MT Condensed"/>
        </w:rPr>
        <w:instrText xml:space="preserve"> FORMCHECKBOX </w:instrText>
      </w:r>
      <w:r w:rsidR="006E0B8F">
        <w:rPr>
          <w:rFonts w:ascii="Tw Cen MT Condensed" w:hAnsi="Tw Cen MT Condensed"/>
        </w:rPr>
      </w:r>
      <w:r w:rsidR="006E0B8F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4"/>
      <w:r>
        <w:rPr>
          <w:rFonts w:ascii="Tw Cen MT Condensed" w:hAnsi="Tw Cen MT Condensed"/>
        </w:rPr>
        <w:t xml:space="preserve"> I understand that any specific instructions must be provided to S</w:t>
      </w:r>
      <w:r w:rsidR="00FE3916">
        <w:rPr>
          <w:rFonts w:ascii="Tw Cen MT Condensed" w:hAnsi="Tw Cen MT Condensed"/>
        </w:rPr>
        <w:t>tars Scholarship Fund</w:t>
      </w:r>
      <w:r>
        <w:rPr>
          <w:rFonts w:ascii="Tw Cen MT Condensed" w:hAnsi="Tw Cen MT Condensed"/>
        </w:rPr>
        <w:t xml:space="preserve"> in a proposal format.</w:t>
      </w:r>
    </w:p>
    <w:bookmarkEnd w:id="22"/>
    <w:p w14:paraId="5503AF5F" w14:textId="77777777" w:rsidR="00FE4202" w:rsidRDefault="00FE420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983077" w14:paraId="03DC4165" w14:textId="77777777" w:rsidTr="00983077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096BB3C5" w14:textId="76DC2CFD" w:rsidR="0001503B" w:rsidRPr="00983077" w:rsidRDefault="0001503B" w:rsidP="00544102">
            <w:pPr>
              <w:rPr>
                <w:rFonts w:ascii="Tw Cen MT" w:hAnsi="Tw Cen MT"/>
                <w:b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5347A6" w:rsidRPr="00983077">
              <w:rPr>
                <w:rFonts w:ascii="Tw Cen MT" w:hAnsi="Tw Cen MT"/>
                <w:sz w:val="20"/>
                <w:szCs w:val="20"/>
              </w:rPr>
              <w:t>______/_______/</w:t>
            </w:r>
            <w:r w:rsidR="00E26856">
              <w:rPr>
                <w:rFonts w:ascii="Tw Cen MT" w:hAnsi="Tw Cen MT"/>
                <w:sz w:val="20"/>
                <w:szCs w:val="20"/>
              </w:rPr>
              <w:t>20</w:t>
            </w:r>
            <w:r w:rsidR="009D3AA5">
              <w:rPr>
                <w:rFonts w:ascii="Tw Cen MT" w:hAnsi="Tw Cen MT"/>
                <w:sz w:val="20"/>
                <w:szCs w:val="20"/>
              </w:rPr>
              <w:t>21</w:t>
            </w:r>
          </w:p>
        </w:tc>
      </w:tr>
      <w:tr w:rsidR="0001503B" w:rsidRPr="00983077" w14:paraId="6B182951" w14:textId="77777777" w:rsidTr="00983077">
        <w:trPr>
          <w:trHeight w:val="539"/>
        </w:trPr>
        <w:tc>
          <w:tcPr>
            <w:tcW w:w="3432" w:type="dxa"/>
            <w:shd w:val="clear" w:color="auto" w:fill="auto"/>
          </w:tcPr>
          <w:p w14:paraId="33C57557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5" w:name="Text18"/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5"/>
          </w:p>
        </w:tc>
        <w:tc>
          <w:tcPr>
            <w:tcW w:w="3156" w:type="dxa"/>
            <w:shd w:val="clear" w:color="auto" w:fill="auto"/>
          </w:tcPr>
          <w:p w14:paraId="3933668B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6" w:name="Text1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6"/>
          </w:p>
        </w:tc>
        <w:tc>
          <w:tcPr>
            <w:tcW w:w="3708" w:type="dxa"/>
            <w:shd w:val="clear" w:color="auto" w:fill="auto"/>
          </w:tcPr>
          <w:p w14:paraId="03F1B778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18F60782" w14:textId="77777777" w:rsidR="0024784A" w:rsidRDefault="0024784A">
      <w:pPr>
        <w:rPr>
          <w:rFonts w:ascii="Tw Cen MT" w:hAnsi="Tw Cen MT"/>
          <w:b/>
          <w:sz w:val="22"/>
          <w:szCs w:val="22"/>
        </w:rPr>
      </w:pPr>
    </w:p>
    <w:p w14:paraId="17FE4983" w14:textId="77777777" w:rsidR="009D3AA5" w:rsidRDefault="009D3AA5" w:rsidP="009D3AA5">
      <w:pPr>
        <w:rPr>
          <w:rFonts w:ascii="Tw Cen MT" w:hAnsi="Tw Cen MT"/>
          <w:b/>
          <w:sz w:val="22"/>
          <w:szCs w:val="22"/>
        </w:rPr>
      </w:pPr>
      <w:bookmarkStart w:id="27" w:name="_Hlk70497836"/>
      <w:bookmarkStart w:id="28" w:name="_Hlk13646881"/>
      <w:r>
        <w:rPr>
          <w:rFonts w:ascii="Tw Cen MT" w:hAnsi="Tw Cen MT"/>
          <w:b/>
          <w:sz w:val="22"/>
          <w:szCs w:val="22"/>
        </w:rPr>
        <w:t>SPONSORSHIP FORMS MAY BE</w:t>
      </w:r>
    </w:p>
    <w:p w14:paraId="1156F7E4" w14:textId="77777777" w:rsidR="009D3AA5" w:rsidRDefault="009D3AA5" w:rsidP="009D3AA5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9" w:history="1">
        <w:r w:rsidRPr="000A43D0">
          <w:rPr>
            <w:rStyle w:val="Hyperlink"/>
            <w:rFonts w:ascii="Tw Cen MT" w:hAnsi="Tw Cen MT"/>
            <w:sz w:val="22"/>
            <w:szCs w:val="22"/>
          </w:rPr>
          <w:t>Natalie.vidales@lnfdist.com</w:t>
        </w:r>
      </w:hyperlink>
    </w:p>
    <w:p w14:paraId="50709C60" w14:textId="77777777" w:rsidR="009D3AA5" w:rsidRDefault="009D3AA5" w:rsidP="009D3AA5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10" w:history="1">
        <w:r w:rsidRPr="000A43D0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  <w:bookmarkEnd w:id="27"/>
    </w:p>
    <w:bookmarkEnd w:id="28"/>
    <w:p w14:paraId="27E84276" w14:textId="77777777" w:rsidR="00EE7A65" w:rsidRPr="00A50610" w:rsidRDefault="00EE7A65">
      <w:pPr>
        <w:rPr>
          <w:rFonts w:ascii="Tw Cen MT" w:hAnsi="Tw Cen MT"/>
          <w:sz w:val="22"/>
          <w:szCs w:val="22"/>
        </w:rPr>
      </w:pPr>
    </w:p>
    <w:sectPr w:rsidR="00EE7A65" w:rsidRPr="00A50610" w:rsidSect="00EE7A65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35D2C" w14:textId="77777777" w:rsidR="00A922E8" w:rsidRDefault="00A922E8">
      <w:r>
        <w:separator/>
      </w:r>
    </w:p>
  </w:endnote>
  <w:endnote w:type="continuationSeparator" w:id="0">
    <w:p w14:paraId="4C28A8B8" w14:textId="77777777" w:rsidR="00A922E8" w:rsidRDefault="00A9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E10ED" w14:textId="77777777" w:rsidR="00A922E8" w:rsidRDefault="00A922E8">
      <w:r>
        <w:separator/>
      </w:r>
    </w:p>
  </w:footnote>
  <w:footnote w:type="continuationSeparator" w:id="0">
    <w:p w14:paraId="07C493F6" w14:textId="77777777" w:rsidR="00A922E8" w:rsidRDefault="00A9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AeShoYWxhZGZko6SsGpxcWZ+XkgBUa1ADh1pFMsAAAA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4784A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77C6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B7C64"/>
    <w:rsid w:val="002C1C15"/>
    <w:rsid w:val="002C33B1"/>
    <w:rsid w:val="002C5012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2F6AFB"/>
    <w:rsid w:val="00300B6D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2735C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46B1"/>
    <w:rsid w:val="00365617"/>
    <w:rsid w:val="00365AF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9F9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47CE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2E46"/>
    <w:rsid w:val="0051550C"/>
    <w:rsid w:val="00517480"/>
    <w:rsid w:val="00517EAC"/>
    <w:rsid w:val="00520308"/>
    <w:rsid w:val="005212F6"/>
    <w:rsid w:val="0052385F"/>
    <w:rsid w:val="00524284"/>
    <w:rsid w:val="00525765"/>
    <w:rsid w:val="00526F7F"/>
    <w:rsid w:val="00531513"/>
    <w:rsid w:val="005347A6"/>
    <w:rsid w:val="0053482B"/>
    <w:rsid w:val="005360D8"/>
    <w:rsid w:val="0053715C"/>
    <w:rsid w:val="00541495"/>
    <w:rsid w:val="00544102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0B8F"/>
    <w:rsid w:val="006E3A42"/>
    <w:rsid w:val="006E41EE"/>
    <w:rsid w:val="006E4B7D"/>
    <w:rsid w:val="006F1424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5336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7774D"/>
    <w:rsid w:val="00783C96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2100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07BD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6978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6C0"/>
    <w:rsid w:val="008F2BE4"/>
    <w:rsid w:val="008F524F"/>
    <w:rsid w:val="008F75E3"/>
    <w:rsid w:val="009024A2"/>
    <w:rsid w:val="00903A3D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46BD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077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3AA5"/>
    <w:rsid w:val="009D485D"/>
    <w:rsid w:val="009D48A2"/>
    <w:rsid w:val="009D54B3"/>
    <w:rsid w:val="009D5E2F"/>
    <w:rsid w:val="009E1713"/>
    <w:rsid w:val="009E19DE"/>
    <w:rsid w:val="009E1CB4"/>
    <w:rsid w:val="009E22F0"/>
    <w:rsid w:val="009E41CB"/>
    <w:rsid w:val="009E69ED"/>
    <w:rsid w:val="009E6D6F"/>
    <w:rsid w:val="009E71C0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7833"/>
    <w:rsid w:val="00A37DD2"/>
    <w:rsid w:val="00A40D45"/>
    <w:rsid w:val="00A421E9"/>
    <w:rsid w:val="00A43002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22E8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69ED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97255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4E7"/>
    <w:rsid w:val="00C54BF1"/>
    <w:rsid w:val="00C54FFC"/>
    <w:rsid w:val="00C55BF4"/>
    <w:rsid w:val="00C56284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D38"/>
    <w:rsid w:val="00DE2F38"/>
    <w:rsid w:val="00DE3085"/>
    <w:rsid w:val="00DE30FE"/>
    <w:rsid w:val="00DE61A9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856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7FB1"/>
    <w:rsid w:val="00ED2016"/>
    <w:rsid w:val="00ED298A"/>
    <w:rsid w:val="00ED3559"/>
    <w:rsid w:val="00EE18D0"/>
    <w:rsid w:val="00EE3869"/>
    <w:rsid w:val="00EE3D5D"/>
    <w:rsid w:val="00EE42C4"/>
    <w:rsid w:val="00EE4328"/>
    <w:rsid w:val="00EE482C"/>
    <w:rsid w:val="00EE586B"/>
    <w:rsid w:val="00EE65F8"/>
    <w:rsid w:val="00EE7A65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214DC"/>
    <w:rsid w:val="00F26044"/>
    <w:rsid w:val="00F26EB1"/>
    <w:rsid w:val="00F27AD4"/>
    <w:rsid w:val="00F362A7"/>
    <w:rsid w:val="00F36440"/>
    <w:rsid w:val="00F36B64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3916"/>
    <w:rsid w:val="00FE405B"/>
    <w:rsid w:val="00FE4202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F91DD1"/>
  <w15:docId w15:val="{B67B5C78-F669-4159-A223-997F5F58F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268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268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2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talie.vidales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5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578</CharactersWithSpaces>
  <SharedDoc>false</SharedDoc>
  <HLinks>
    <vt:vector size="6" baseType="variant">
      <vt:variant>
        <vt:i4>2818058</vt:i4>
      </vt:variant>
      <vt:variant>
        <vt:i4>20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4</cp:revision>
  <cp:lastPrinted>2011-08-29T18:57:00Z</cp:lastPrinted>
  <dcterms:created xsi:type="dcterms:W3CDTF">2021-04-28T15:29:00Z</dcterms:created>
  <dcterms:modified xsi:type="dcterms:W3CDTF">2021-04-28T16:23:00Z</dcterms:modified>
</cp:coreProperties>
</file>